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B0D95A" w14:textId="77777777" w:rsidR="0050284D" w:rsidRDefault="001A52D7">
      <w:proofErr w:type="spellStart"/>
      <w:r>
        <w:t>Respensility</w:t>
      </w:r>
      <w:proofErr w:type="spellEnd"/>
    </w:p>
    <w:p w14:paraId="668F1E92" w14:textId="77777777" w:rsidR="0050284D" w:rsidRDefault="0050284D"/>
    <w:p w14:paraId="1B94AED1" w14:textId="77777777" w:rsidR="0050284D" w:rsidRDefault="001A52D7">
      <w:commentRangeStart w:id="0"/>
      <w:r>
        <w:rPr>
          <w:rFonts w:hint="eastAsia"/>
        </w:rPr>
        <w:t>云平台修改</w:t>
      </w:r>
      <w:commentRangeEnd w:id="0"/>
      <w:r>
        <w:rPr>
          <w:rStyle w:val="a3"/>
        </w:rPr>
        <w:commentReference w:id="0"/>
      </w:r>
    </w:p>
    <w:sectPr w:rsidR="0050284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王 植飞" w:date="2020-05-23T18:48:00Z" w:initials="王">
    <w:p w14:paraId="4454EA33" w14:textId="77777777" w:rsidR="001A52D7" w:rsidRDefault="001A52D7">
      <w:pPr>
        <w:pStyle w:val="a4"/>
        <w:rPr>
          <w:rFonts w:hint="eastAsia"/>
        </w:rPr>
      </w:pPr>
      <w:r>
        <w:rPr>
          <w:rStyle w:val="a3"/>
        </w:rPr>
        <w:annotationRef/>
      </w:r>
      <w:r>
        <w:rPr>
          <w:rFonts w:hint="eastAsia"/>
        </w:rPr>
        <w:t>审阅</w:t>
      </w:r>
      <w:bookmarkStart w:id="1" w:name="_GoBack"/>
      <w:bookmarkEnd w:id="1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454EA3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454EA33" w16cid:durableId="2273EE7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王 植飞">
    <w15:presenceInfo w15:providerId="Windows Live" w15:userId="e02f66b8bfa7f16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MDY1sTQ0NjUwMTJT0lEKTi0uzszPAykwqgUAY8mLQiwAAAA="/>
  </w:docVars>
  <w:rsids>
    <w:rsidRoot w:val="003D611F"/>
    <w:rsid w:val="001A52D7"/>
    <w:rsid w:val="003D611F"/>
    <w:rsid w:val="0050284D"/>
    <w:rsid w:val="00514345"/>
    <w:rsid w:val="00B704AB"/>
    <w:rsid w:val="00D8109D"/>
    <w:rsid w:val="3A4D4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54BDE8"/>
  <w15:docId w15:val="{24D87587-7725-4FAD-BCF3-9904575A8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1A52D7"/>
    <w:rPr>
      <w:sz w:val="21"/>
      <w:szCs w:val="21"/>
    </w:rPr>
  </w:style>
  <w:style w:type="paragraph" w:styleId="a4">
    <w:name w:val="annotation text"/>
    <w:basedOn w:val="a"/>
    <w:link w:val="a5"/>
    <w:uiPriority w:val="99"/>
    <w:semiHidden/>
    <w:unhideWhenUsed/>
    <w:rsid w:val="001A52D7"/>
    <w:pPr>
      <w:jc w:val="left"/>
    </w:pPr>
  </w:style>
  <w:style w:type="character" w:customStyle="1" w:styleId="a5">
    <w:name w:val="批注文字 字符"/>
    <w:basedOn w:val="a0"/>
    <w:link w:val="a4"/>
    <w:uiPriority w:val="99"/>
    <w:semiHidden/>
    <w:rsid w:val="001A52D7"/>
    <w:rPr>
      <w:kern w:val="2"/>
      <w:sz w:val="21"/>
      <w:szCs w:val="22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1A52D7"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sid w:val="001A52D7"/>
    <w:rPr>
      <w:b/>
      <w:bCs/>
      <w:kern w:val="2"/>
      <w:sz w:val="21"/>
      <w:szCs w:val="22"/>
    </w:rPr>
  </w:style>
  <w:style w:type="paragraph" w:styleId="a8">
    <w:name w:val="Balloon Text"/>
    <w:basedOn w:val="a"/>
    <w:link w:val="a9"/>
    <w:uiPriority w:val="99"/>
    <w:semiHidden/>
    <w:unhideWhenUsed/>
    <w:rsid w:val="001A52D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1A52D7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 植飞</dc:creator>
  <cp:lastModifiedBy>王 植飞</cp:lastModifiedBy>
  <cp:revision>3</cp:revision>
  <dcterms:created xsi:type="dcterms:W3CDTF">2020-05-23T10:32:00Z</dcterms:created>
  <dcterms:modified xsi:type="dcterms:W3CDTF">2020-05-23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